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3404BB" w14:textId="77777777" w:rsidR="0084749F" w:rsidRDefault="0084749F" w:rsidP="0084749F">
      <w:pPr>
        <w:pStyle w:val="Heading3"/>
        <w:rPr>
          <w:noProof/>
          <w:lang w:val="en-GB"/>
        </w:rPr>
      </w:pPr>
      <w:r w:rsidRPr="004F3F6B">
        <w:t>Input</w:t>
      </w:r>
    </w:p>
    <w:p w14:paraId="7BA63D84" w14:textId="77777777" w:rsidR="0084749F" w:rsidRDefault="0084749F" w:rsidP="0084749F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possible commands are:</w:t>
      </w:r>
    </w:p>
    <w:p w14:paraId="3392EB03" w14:textId="4D8636E5" w:rsidR="0084749F" w:rsidRPr="0084749F" w:rsidRDefault="0084749F" w:rsidP="0084749F">
      <w:pPr>
        <w:pStyle w:val="ListParagraph"/>
        <w:numPr>
          <w:ilvl w:val="1"/>
          <w:numId w:val="1"/>
        </w:numPr>
        <w:jc w:val="both"/>
        <w:rPr>
          <w:lang w:val="en-GB"/>
        </w:rPr>
      </w:pPr>
      <w:r w:rsidRPr="00B260A4">
        <w:rPr>
          <w:rFonts w:ascii="Consolas" w:eastAsia="Consolas" w:hAnsi="Consolas" w:cs="Consolas"/>
          <w:b/>
          <w:bCs/>
        </w:rPr>
        <w:t>"</w:t>
      </w:r>
      <w:r w:rsidRPr="009412AD">
        <w:rPr>
          <w:rFonts w:ascii="Consolas" w:hAnsi="Consolas"/>
          <w:b/>
        </w:rPr>
        <w:t>Ready</w:t>
      </w:r>
      <w:r w:rsidRPr="00B260A4">
        <w:rPr>
          <w:rFonts w:ascii="Consolas" w:eastAsia="Consolas" w:hAnsi="Consolas" w:cs="Consolas"/>
          <w:b/>
          <w:bCs/>
        </w:rPr>
        <w:t>"</w:t>
      </w:r>
    </w:p>
    <w:p w14:paraId="30F4D864" w14:textId="48DB1CF3" w:rsidR="0084749F" w:rsidRPr="0084749F" w:rsidRDefault="0084749F" w:rsidP="0084749F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/>
          <w:b/>
        </w:rPr>
        <w:t>"</w:t>
      </w:r>
      <w:r w:rsidRPr="009412AD">
        <w:rPr>
          <w:rFonts w:ascii="Consolas" w:hAnsi="Consolas"/>
          <w:b/>
        </w:rPr>
        <w:t>Add {</w:t>
      </w:r>
      <w:proofErr w:type="spellStart"/>
      <w:r w:rsidRPr="009412AD">
        <w:rPr>
          <w:rFonts w:ascii="Consolas" w:hAnsi="Consolas"/>
          <w:b/>
        </w:rPr>
        <w:t>card</w:t>
      </w:r>
      <w:r>
        <w:rPr>
          <w:rFonts w:ascii="Consolas" w:hAnsi="Consolas"/>
          <w:b/>
        </w:rPr>
        <w:t>N</w:t>
      </w:r>
      <w:r w:rsidRPr="009412AD">
        <w:rPr>
          <w:rFonts w:ascii="Consolas" w:hAnsi="Consolas"/>
          <w:b/>
        </w:rPr>
        <w:t>ame</w:t>
      </w:r>
      <w:proofErr w:type="spellEnd"/>
      <w:r w:rsidRPr="009412A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 w14:paraId="18F2651B" w14:textId="1DC23DF3" w:rsidR="0084749F" w:rsidRPr="0084749F" w:rsidRDefault="0084749F" w:rsidP="0084749F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/>
          <w:b/>
        </w:rPr>
        <w:t>"</w:t>
      </w:r>
      <w:r w:rsidRPr="009412AD">
        <w:rPr>
          <w:rFonts w:ascii="Consolas" w:hAnsi="Consolas"/>
          <w:b/>
        </w:rPr>
        <w:t>Insert</w:t>
      </w:r>
      <w:r w:rsidRPr="009412AD">
        <w:rPr>
          <w:rFonts w:ascii="Consolas" w:hAnsi="Consolas"/>
          <w:b/>
          <w:lang w:val="bg-BG"/>
        </w:rPr>
        <w:t xml:space="preserve"> </w:t>
      </w:r>
      <w:r w:rsidRPr="009412AD">
        <w:rPr>
          <w:rFonts w:ascii="Consolas" w:hAnsi="Consolas"/>
          <w:b/>
        </w:rPr>
        <w:t>{</w:t>
      </w:r>
      <w:proofErr w:type="spellStart"/>
      <w:r w:rsidRPr="009412AD">
        <w:rPr>
          <w:rFonts w:ascii="Consolas" w:hAnsi="Consolas"/>
          <w:b/>
        </w:rPr>
        <w:t>card</w:t>
      </w:r>
      <w:r>
        <w:rPr>
          <w:rFonts w:ascii="Consolas" w:hAnsi="Consolas"/>
          <w:b/>
        </w:rPr>
        <w:t>N</w:t>
      </w:r>
      <w:r w:rsidRPr="009412AD">
        <w:rPr>
          <w:rFonts w:ascii="Consolas" w:hAnsi="Consolas"/>
          <w:b/>
        </w:rPr>
        <w:t>ame</w:t>
      </w:r>
      <w:proofErr w:type="spellEnd"/>
      <w:r w:rsidRPr="009412AD">
        <w:rPr>
          <w:rFonts w:ascii="Consolas" w:hAnsi="Consolas"/>
          <w:b/>
        </w:rPr>
        <w:t>} {index}</w:t>
      </w:r>
      <w:r>
        <w:rPr>
          <w:rFonts w:ascii="Consolas" w:hAnsi="Consolas"/>
          <w:b/>
        </w:rPr>
        <w:t>"</w:t>
      </w:r>
    </w:p>
    <w:p w14:paraId="3FCF5D88" w14:textId="4DA47970" w:rsidR="0084749F" w:rsidRPr="0084749F" w:rsidRDefault="0084749F" w:rsidP="0084749F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/>
          <w:b/>
        </w:rPr>
        <w:t>"</w:t>
      </w:r>
      <w:r w:rsidRPr="009412AD">
        <w:rPr>
          <w:rFonts w:ascii="Consolas" w:hAnsi="Consolas"/>
          <w:b/>
        </w:rPr>
        <w:t>Remove</w:t>
      </w:r>
      <w:r w:rsidRPr="009412AD">
        <w:rPr>
          <w:rFonts w:ascii="Consolas" w:hAnsi="Consolas"/>
          <w:b/>
          <w:lang w:val="bg-BG"/>
        </w:rPr>
        <w:t xml:space="preserve"> </w:t>
      </w:r>
      <w:r w:rsidRPr="009412AD">
        <w:rPr>
          <w:rFonts w:ascii="Consolas" w:hAnsi="Consolas"/>
          <w:b/>
        </w:rPr>
        <w:t>{</w:t>
      </w:r>
      <w:proofErr w:type="spellStart"/>
      <w:r w:rsidRPr="009412AD">
        <w:rPr>
          <w:rFonts w:ascii="Consolas" w:hAnsi="Consolas"/>
          <w:b/>
        </w:rPr>
        <w:t>card</w:t>
      </w:r>
      <w:r>
        <w:rPr>
          <w:rFonts w:ascii="Consolas" w:hAnsi="Consolas"/>
          <w:b/>
        </w:rPr>
        <w:t>N</w:t>
      </w:r>
      <w:r w:rsidRPr="009412AD">
        <w:rPr>
          <w:rFonts w:ascii="Consolas" w:hAnsi="Consolas"/>
          <w:b/>
        </w:rPr>
        <w:t>ame</w:t>
      </w:r>
      <w:proofErr w:type="spellEnd"/>
      <w:r w:rsidRPr="009412AD">
        <w:rPr>
          <w:rFonts w:ascii="Consolas" w:hAnsi="Consolas"/>
          <w:b/>
        </w:rPr>
        <w:t>}</w:t>
      </w:r>
      <w:r>
        <w:rPr>
          <w:b/>
        </w:rPr>
        <w:t>"</w:t>
      </w:r>
    </w:p>
    <w:p w14:paraId="39D3A53D" w14:textId="11644984" w:rsidR="0084749F" w:rsidRPr="0084749F" w:rsidRDefault="0084749F" w:rsidP="0084749F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/>
          <w:b/>
        </w:rPr>
        <w:t>"</w:t>
      </w:r>
      <w:r w:rsidRPr="009412AD">
        <w:rPr>
          <w:rFonts w:ascii="Consolas" w:hAnsi="Consolas"/>
          <w:b/>
        </w:rPr>
        <w:t>Swap {card</w:t>
      </w:r>
      <w:r>
        <w:rPr>
          <w:rFonts w:ascii="Consolas" w:hAnsi="Consolas"/>
          <w:b/>
        </w:rPr>
        <w:t>N</w:t>
      </w:r>
      <w:r w:rsidRPr="009412AD">
        <w:rPr>
          <w:rFonts w:ascii="Consolas" w:hAnsi="Consolas"/>
          <w:b/>
        </w:rPr>
        <w:t>ame1} {card</w:t>
      </w:r>
      <w:r>
        <w:rPr>
          <w:rFonts w:ascii="Consolas" w:hAnsi="Consolas"/>
          <w:b/>
        </w:rPr>
        <w:t>N</w:t>
      </w:r>
      <w:r w:rsidRPr="009412AD">
        <w:rPr>
          <w:rFonts w:ascii="Consolas" w:hAnsi="Consolas"/>
          <w:b/>
        </w:rPr>
        <w:t>ame2}</w:t>
      </w:r>
      <w:r>
        <w:rPr>
          <w:b/>
        </w:rPr>
        <w:t>"</w:t>
      </w:r>
    </w:p>
    <w:p w14:paraId="4F6514BC" w14:textId="73D94A95" w:rsidR="0084749F" w:rsidRPr="004F3F6B" w:rsidRDefault="0084749F" w:rsidP="0084749F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/>
          <w:b/>
        </w:rPr>
        <w:t>"</w:t>
      </w:r>
      <w:r w:rsidRPr="009412AD">
        <w:rPr>
          <w:rFonts w:ascii="Consolas" w:hAnsi="Consolas"/>
          <w:b/>
        </w:rPr>
        <w:t>Shuffle</w:t>
      </w:r>
      <w:r w:rsidRPr="009412AD">
        <w:rPr>
          <w:rFonts w:ascii="Consolas" w:hAnsi="Consolas"/>
          <w:b/>
          <w:lang w:val="bg-BG"/>
        </w:rPr>
        <w:t xml:space="preserve"> </w:t>
      </w:r>
      <w:r w:rsidRPr="009412AD">
        <w:rPr>
          <w:rFonts w:ascii="Consolas" w:hAnsi="Consolas"/>
          <w:b/>
        </w:rPr>
        <w:t>deck</w:t>
      </w:r>
      <w:r>
        <w:rPr>
          <w:b/>
        </w:rPr>
        <w:t>"</w:t>
      </w:r>
    </w:p>
    <w:p w14:paraId="6C8E0013" w14:textId="77777777" w:rsidR="0084749F" w:rsidRDefault="0084749F" w:rsidP="0084749F">
      <w:pPr>
        <w:pStyle w:val="Heading3"/>
        <w:rPr>
          <w:noProof/>
          <w:lang w:val="en-GB"/>
        </w:rPr>
      </w:pPr>
      <w:r w:rsidRPr="004F3F6B">
        <w:t>Output</w:t>
      </w:r>
    </w:p>
    <w:p w14:paraId="1EA5CB65" w14:textId="77777777" w:rsidR="0084749F" w:rsidRDefault="0084749F" w:rsidP="0084749F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possible outputs are:</w:t>
      </w:r>
    </w:p>
    <w:p w14:paraId="05EB0A56" w14:textId="24F83A5E" w:rsidR="0084749F" w:rsidRPr="0084749F" w:rsidRDefault="0084749F" w:rsidP="006D563E">
      <w:pPr>
        <w:pStyle w:val="ListParagraph"/>
        <w:numPr>
          <w:ilvl w:val="0"/>
          <w:numId w:val="2"/>
        </w:numPr>
        <w:rPr>
          <w:rFonts w:ascii="Consolas" w:hAnsi="Consolas"/>
          <w:b/>
          <w:lang w:val="en-GB"/>
        </w:rPr>
      </w:pPr>
      <w:r w:rsidRPr="009412AD">
        <w:rPr>
          <w:rFonts w:ascii="Consolas" w:hAnsi="Consolas"/>
          <w:b/>
        </w:rPr>
        <w:t>"Card not found."</w:t>
      </w:r>
    </w:p>
    <w:p w14:paraId="61E3F9AB" w14:textId="5EA96E4B" w:rsidR="0084749F" w:rsidRPr="0084749F" w:rsidRDefault="0084749F" w:rsidP="006D563E">
      <w:pPr>
        <w:pStyle w:val="ListParagraph"/>
        <w:numPr>
          <w:ilvl w:val="0"/>
          <w:numId w:val="2"/>
        </w:numPr>
        <w:rPr>
          <w:rFonts w:ascii="Consolas" w:hAnsi="Consolas"/>
          <w:b/>
          <w:lang w:val="en-GB"/>
        </w:rPr>
      </w:pPr>
      <w:r w:rsidRPr="009412AD">
        <w:rPr>
          <w:rFonts w:ascii="Consolas" w:hAnsi="Consolas"/>
          <w:b/>
          <w:lang w:val="bg-BG"/>
        </w:rPr>
        <w:t>"</w:t>
      </w:r>
      <w:r w:rsidRPr="009412AD">
        <w:rPr>
          <w:rFonts w:ascii="Consolas" w:hAnsi="Consolas"/>
          <w:b/>
        </w:rPr>
        <w:t>Error!</w:t>
      </w:r>
      <w:r w:rsidRPr="009412AD">
        <w:rPr>
          <w:rFonts w:ascii="Consolas" w:hAnsi="Consolas"/>
          <w:b/>
          <w:lang w:val="bg-BG"/>
        </w:rPr>
        <w:t>"</w:t>
      </w:r>
    </w:p>
    <w:p w14:paraId="7C6D4E70" w14:textId="77777777" w:rsidR="0084749F" w:rsidRDefault="0084749F" w:rsidP="0084749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8"/>
        <w:gridCol w:w="3825"/>
      </w:tblGrid>
      <w:tr w:rsidR="0084749F" w14:paraId="5228E838" w14:textId="77777777" w:rsidTr="00D07022">
        <w:trPr>
          <w:trHeight w:val="445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70CC3" w14:textId="77777777" w:rsidR="0084749F" w:rsidRPr="00975422" w:rsidRDefault="0084749F" w:rsidP="00D0702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75422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6141DE" w14:textId="77777777" w:rsidR="0084749F" w:rsidRPr="00975422" w:rsidRDefault="0084749F" w:rsidP="00D0702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75422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84749F" w14:paraId="1F5340D0" w14:textId="77777777" w:rsidTr="00D07022">
        <w:trPr>
          <w:trHeight w:val="1169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18EE1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AA2F1C">
              <w:rPr>
                <w:rFonts w:ascii="Consolas" w:hAnsi="Consolas"/>
                <w:noProof/>
                <w:lang w:val="en-GB"/>
              </w:rPr>
              <w:t>Innervate:Moonfire:Pounce:Claw:Wrath:Bite</w:t>
            </w:r>
          </w:p>
          <w:p w14:paraId="67B2FBBE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Add Moonfire</w:t>
            </w:r>
          </w:p>
          <w:p w14:paraId="58709618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Add Bite</w:t>
            </w:r>
          </w:p>
          <w:p w14:paraId="723AEA09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Insert Claw 0</w:t>
            </w:r>
          </w:p>
          <w:p w14:paraId="59315ADF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Swap Claw Moonfire</w:t>
            </w:r>
          </w:p>
          <w:p w14:paraId="557803BD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Remove Bite</w:t>
            </w:r>
          </w:p>
          <w:p w14:paraId="7834449F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Ready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9753C" w14:textId="77777777" w:rsidR="0084749F" w:rsidRPr="003C4E2C" w:rsidRDefault="0084749F" w:rsidP="00D07022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 xml:space="preserve"> Claw</w:t>
            </w:r>
          </w:p>
        </w:tc>
      </w:tr>
      <w:tr w:rsidR="0084749F" w14:paraId="3F44A980" w14:textId="77777777" w:rsidTr="00D07022">
        <w:trPr>
          <w:trHeight w:val="2349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A2003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  <w:r w:rsidRPr="003C4E2C">
              <w:rPr>
                <w:rFonts w:ascii="Consolas" w:hAnsi="Consolas"/>
                <w:noProof/>
                <w:lang w:val="en-GB"/>
              </w:rPr>
              <w:t>: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 w:rsidRPr="003C4E2C">
              <w:rPr>
                <w:rFonts w:ascii="Consolas" w:hAnsi="Consolas"/>
                <w:noProof/>
                <w:lang w:val="en-GB"/>
              </w:rPr>
              <w:t>:Lifeweaver:</w:t>
            </w:r>
            <w:r w:rsidRPr="009412AD">
              <w:rPr>
                <w:rFonts w:ascii="Consolas" w:hAnsi="Consolas"/>
                <w:noProof/>
                <w:lang w:val="en-GB"/>
              </w:rPr>
              <w:t>TimeWalk</w:t>
            </w:r>
          </w:p>
          <w:p w14:paraId="4BDAF29F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9412AD">
              <w:rPr>
                <w:rFonts w:ascii="Consolas" w:hAnsi="Consolas"/>
                <w:noProof/>
                <w:lang w:val="en-GB"/>
              </w:rPr>
              <w:t>Underground</w:t>
            </w:r>
            <w:r>
              <w:rPr>
                <w:rFonts w:ascii="Consolas" w:hAnsi="Consolas"/>
                <w:noProof/>
                <w:lang w:val="en-GB"/>
              </w:rPr>
              <w:t>Sea</w:t>
            </w:r>
          </w:p>
          <w:p w14:paraId="299AAE4E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</w:t>
            </w:r>
            <w:r w:rsidRPr="003C4E2C">
              <w:rPr>
                <w:rFonts w:ascii="Consolas" w:hAnsi="Consolas"/>
                <w:noProof/>
                <w:lang w:val="en-GB"/>
              </w:rPr>
              <w:t xml:space="preserve">dd 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</w:p>
          <w:p w14:paraId="2E1DB96F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Remove Wrath</w:t>
            </w:r>
          </w:p>
          <w:p w14:paraId="455F9BA9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</w:p>
          <w:p w14:paraId="7FE36F0B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Shuffle deck</w:t>
            </w:r>
          </w:p>
          <w:p w14:paraId="5327F23B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Ready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49760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Card not found.</w:t>
            </w:r>
          </w:p>
          <w:p w14:paraId="7FB024D3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Card not found.</w:t>
            </w:r>
          </w:p>
          <w:p w14:paraId="2381A286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</w:p>
        </w:tc>
      </w:tr>
      <w:tr w:rsidR="0084749F" w14:paraId="1166602B" w14:textId="77777777" w:rsidTr="00D07022">
        <w:trPr>
          <w:trHeight w:val="2349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75D87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BlackLotus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Innervat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</w:p>
          <w:p w14:paraId="293BEF91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dd</w:t>
            </w:r>
            <w:r w:rsidRPr="009412AD">
              <w:rPr>
                <w:rFonts w:ascii="Consolas" w:hAnsi="Consolas"/>
                <w:noProof/>
                <w:lang w:val="en-GB"/>
              </w:rPr>
              <w:t xml:space="preserve"> BlackLotus</w:t>
            </w:r>
          </w:p>
          <w:p w14:paraId="7B625A40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 xml:space="preserve">Insert Claw </w:t>
            </w:r>
            <w:r>
              <w:rPr>
                <w:rFonts w:ascii="Consolas" w:hAnsi="Consolas"/>
                <w:noProof/>
                <w:lang w:val="en-GB"/>
              </w:rPr>
              <w:t>1</w:t>
            </w:r>
          </w:p>
          <w:p w14:paraId="072D3B85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</w:p>
          <w:p w14:paraId="6D5110F1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</w:p>
          <w:p w14:paraId="5A03CD28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ady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26F0A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Error!</w:t>
            </w:r>
          </w:p>
          <w:p w14:paraId="2FCAC7F9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BlackLotus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</w:p>
        </w:tc>
      </w:tr>
    </w:tbl>
    <w:p w14:paraId="1F841AC1" w14:textId="77777777" w:rsidR="0084749F" w:rsidRDefault="0084749F" w:rsidP="0084749F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p w14:paraId="2A031C61" w14:textId="77777777" w:rsidR="0084749F" w:rsidRPr="00BA68DA" w:rsidRDefault="0084749F" w:rsidP="0084749F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06"/>
        <w:gridCol w:w="3807"/>
      </w:tblGrid>
      <w:tr w:rsidR="0084749F" w14:paraId="7C5CA8BF" w14:textId="77777777" w:rsidTr="00D07022">
        <w:trPr>
          <w:trHeight w:val="445"/>
        </w:trPr>
        <w:tc>
          <w:tcPr>
            <w:tcW w:w="6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648CE7" w14:textId="77777777" w:rsidR="0084749F" w:rsidRPr="00975422" w:rsidRDefault="0084749F" w:rsidP="00D0702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75422">
              <w:rPr>
                <w:rFonts w:cstheme="minorHAnsi"/>
                <w:b/>
                <w:noProof/>
                <w:lang w:val="en-GB"/>
              </w:rPr>
              <w:lastRenderedPageBreak/>
              <w:t>Input</w:t>
            </w:r>
          </w:p>
        </w:tc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7E67B0" w14:textId="77777777" w:rsidR="0084749F" w:rsidRPr="00975422" w:rsidRDefault="0084749F" w:rsidP="00D0702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75422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84749F" w14:paraId="202FCB56" w14:textId="77777777" w:rsidTr="00D07022">
        <w:trPr>
          <w:trHeight w:val="449"/>
        </w:trPr>
        <w:tc>
          <w:tcPr>
            <w:tcW w:w="6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2911D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</w:t>
            </w:r>
            <w:r w:rsidRPr="00AA2F1C">
              <w:rPr>
                <w:rFonts w:ascii="Consolas" w:hAnsi="Consolas"/>
                <w:noProof/>
                <w:lang w:val="en-GB"/>
              </w:rPr>
              <w:t>Innervate:Moonfire:Pounce:Claw:Wrath:Bit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0845C467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Add Moonfir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778C661A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Add Bit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6035E69C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Insert Claw 0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0EDCCF8F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Swap Claw Moonfir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48134F1B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Remove Bit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27CE9474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Ready</w:t>
            </w:r>
            <w:r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1F138" w14:textId="77777777" w:rsidR="0084749F" w:rsidRPr="003C4E2C" w:rsidRDefault="0084749F" w:rsidP="00D07022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 xml:space="preserve"> Claw</w:t>
            </w:r>
          </w:p>
        </w:tc>
      </w:tr>
      <w:tr w:rsidR="0084749F" w14:paraId="08FB87B7" w14:textId="77777777" w:rsidTr="00D07022">
        <w:trPr>
          <w:trHeight w:val="498"/>
        </w:trPr>
        <w:tc>
          <w:tcPr>
            <w:tcW w:w="6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85B7C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  <w:r w:rsidRPr="003C4E2C">
              <w:rPr>
                <w:rFonts w:ascii="Consolas" w:hAnsi="Consolas"/>
                <w:noProof/>
                <w:lang w:val="en-GB"/>
              </w:rPr>
              <w:t>: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 w:rsidRPr="003C4E2C">
              <w:rPr>
                <w:rFonts w:ascii="Consolas" w:hAnsi="Consolas"/>
                <w:noProof/>
                <w:lang w:val="en-GB"/>
              </w:rPr>
              <w:t>:Lif</w:t>
            </w:r>
            <w:bookmarkStart w:id="0" w:name="_GoBack"/>
            <w:bookmarkEnd w:id="0"/>
            <w:r w:rsidRPr="003C4E2C">
              <w:rPr>
                <w:rFonts w:ascii="Consolas" w:hAnsi="Consolas"/>
                <w:noProof/>
                <w:lang w:val="en-GB"/>
              </w:rPr>
              <w:t>eweaver:</w:t>
            </w:r>
            <w:r w:rsidRPr="009412AD">
              <w:rPr>
                <w:rFonts w:ascii="Consolas" w:hAnsi="Consolas"/>
                <w:noProof/>
                <w:lang w:val="en-GB"/>
              </w:rPr>
              <w:t>TimeWalk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43FA9B8F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3C4E2C"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9412AD">
              <w:rPr>
                <w:rFonts w:ascii="Consolas" w:hAnsi="Consolas"/>
                <w:noProof/>
                <w:lang w:val="en-GB"/>
              </w:rPr>
              <w:t>Underground</w:t>
            </w:r>
            <w:r>
              <w:rPr>
                <w:rFonts w:ascii="Consolas" w:hAnsi="Consolas"/>
                <w:noProof/>
                <w:lang w:val="en-GB"/>
              </w:rPr>
              <w:t>Sea",</w:t>
            </w:r>
          </w:p>
          <w:p w14:paraId="002E8BEE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A</w:t>
            </w:r>
            <w:r w:rsidRPr="003C4E2C">
              <w:rPr>
                <w:rFonts w:ascii="Consolas" w:hAnsi="Consolas"/>
                <w:noProof/>
                <w:lang w:val="en-GB"/>
              </w:rPr>
              <w:t xml:space="preserve">dd 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14BAC7CF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3C4E2C">
              <w:rPr>
                <w:rFonts w:ascii="Consolas" w:hAnsi="Consolas"/>
                <w:noProof/>
                <w:lang w:val="en-GB"/>
              </w:rPr>
              <w:t>Remove Wrath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5C901954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"Add 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1F289E84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3C4E2C">
              <w:rPr>
                <w:rFonts w:ascii="Consolas" w:hAnsi="Consolas"/>
                <w:noProof/>
                <w:lang w:val="en-GB"/>
              </w:rPr>
              <w:t>Shuffle deck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7455E253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3C4E2C">
              <w:rPr>
                <w:rFonts w:ascii="Consolas" w:hAnsi="Consolas"/>
                <w:noProof/>
                <w:lang w:val="en-GB"/>
              </w:rPr>
              <w:t>Ready</w:t>
            </w:r>
            <w:r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88915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Card not found.</w:t>
            </w:r>
          </w:p>
          <w:p w14:paraId="170FB915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Card not found.</w:t>
            </w:r>
          </w:p>
          <w:p w14:paraId="513C14EC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</w:p>
        </w:tc>
      </w:tr>
      <w:tr w:rsidR="0084749F" w14:paraId="3A37C25C" w14:textId="77777777" w:rsidTr="00D07022">
        <w:trPr>
          <w:trHeight w:val="2349"/>
        </w:trPr>
        <w:tc>
          <w:tcPr>
            <w:tcW w:w="6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23320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</w:t>
            </w:r>
            <w:r w:rsidRPr="009412AD">
              <w:rPr>
                <w:rFonts w:ascii="Consolas" w:hAnsi="Consolas"/>
                <w:noProof/>
                <w:lang w:val="en-GB"/>
              </w:rPr>
              <w:t>BlackLotus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Innervat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67C01C94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Add</w:t>
            </w:r>
            <w:r w:rsidRPr="009412AD">
              <w:rPr>
                <w:rFonts w:ascii="Consolas" w:hAnsi="Consolas"/>
                <w:noProof/>
                <w:lang w:val="en-GB"/>
              </w:rPr>
              <w:t xml:space="preserve"> BlackLotus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50153E52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 xml:space="preserve">Insert Claw </w:t>
            </w:r>
            <w:r>
              <w:rPr>
                <w:rFonts w:ascii="Consolas" w:hAnsi="Consolas"/>
                <w:noProof/>
                <w:lang w:val="en-GB"/>
              </w:rPr>
              <w:t>1",</w:t>
            </w:r>
          </w:p>
          <w:p w14:paraId="5A04A07C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"Add 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7E8DA6EF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"Add 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1B4A22A0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ady"])</w:t>
            </w:r>
          </w:p>
        </w:tc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F1B16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Error!</w:t>
            </w:r>
          </w:p>
          <w:p w14:paraId="725ECEFD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BlackLotus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</w:p>
        </w:tc>
      </w:tr>
    </w:tbl>
    <w:p w14:paraId="42B6B3B1" w14:textId="144984EA" w:rsidR="0092191F" w:rsidRPr="0084749F" w:rsidRDefault="0092191F" w:rsidP="0084749F"/>
    <w:sectPr w:rsidR="0092191F" w:rsidRPr="0084749F" w:rsidSect="0084749F"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B705BB"/>
    <w:multiLevelType w:val="hybridMultilevel"/>
    <w:tmpl w:val="F1F289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MDSwMLEwNTIzNDBV0lEKTi0uzszPAykwrAUAZrxewSwAAAA="/>
  </w:docVars>
  <w:rsids>
    <w:rsidRoot w:val="00B03516"/>
    <w:rsid w:val="00246ECA"/>
    <w:rsid w:val="005F482B"/>
    <w:rsid w:val="0084749F"/>
    <w:rsid w:val="00861179"/>
    <w:rsid w:val="0092191F"/>
    <w:rsid w:val="00975422"/>
    <w:rsid w:val="00B03516"/>
    <w:rsid w:val="00D74C21"/>
    <w:rsid w:val="00FC3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6748AA"/>
  <w15:chartTrackingRefBased/>
  <w15:docId w15:val="{502B266B-48E2-4857-B1CA-5E641281A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6ECA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6ECA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46ECA"/>
    <w:rPr>
      <w:rFonts w:eastAsiaTheme="majorEastAsia" w:cstheme="majorBidi"/>
      <w:b/>
      <w:color w:val="8F400B"/>
      <w:sz w:val="32"/>
      <w:szCs w:val="32"/>
    </w:rPr>
  </w:style>
  <w:style w:type="table" w:styleId="TableGrid">
    <w:name w:val="Table Grid"/>
    <w:basedOn w:val="TableNormal"/>
    <w:uiPriority w:val="59"/>
    <w:rsid w:val="00246EC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84749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474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58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8</cp:revision>
  <dcterms:created xsi:type="dcterms:W3CDTF">2021-02-23T10:19:00Z</dcterms:created>
  <dcterms:modified xsi:type="dcterms:W3CDTF">2021-12-07T11:35:00Z</dcterms:modified>
</cp:coreProperties>
</file>